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240F0" w14:textId="77777777" w:rsidR="00DF5C3F" w:rsidRDefault="00DF5C3F" w:rsidP="00370DFB">
      <w:pPr>
        <w:jc w:val="center"/>
        <w:rPr>
          <w:b/>
          <w:bCs/>
          <w:color w:val="33CCFF"/>
          <w:sz w:val="28"/>
          <w:szCs w:val="28"/>
        </w:rPr>
      </w:pPr>
    </w:p>
    <w:p w14:paraId="775B4454" w14:textId="6FEBF1B3" w:rsidR="00370DFB" w:rsidRDefault="00370DFB" w:rsidP="00370DFB">
      <w:pPr>
        <w:jc w:val="center"/>
        <w:rPr>
          <w:b/>
          <w:bCs/>
          <w:color w:val="CC3300"/>
          <w:sz w:val="28"/>
          <w:szCs w:val="28"/>
        </w:rPr>
      </w:pPr>
      <w:r w:rsidRPr="00DF5C3F">
        <w:rPr>
          <w:b/>
          <w:bCs/>
          <w:color w:val="CC3300"/>
          <w:sz w:val="28"/>
          <w:szCs w:val="28"/>
        </w:rPr>
        <w:t>LISTIĆ ZA SAMOPROCJENU ZNANJA</w:t>
      </w:r>
    </w:p>
    <w:p w14:paraId="08DA4F9C" w14:textId="77777777" w:rsidR="00D01597" w:rsidRPr="00A9745F" w:rsidRDefault="00D01597" w:rsidP="00D01597">
      <w:pPr>
        <w:jc w:val="center"/>
        <w:rPr>
          <w:b/>
          <w:bCs/>
          <w:sz w:val="24"/>
          <w:szCs w:val="24"/>
        </w:rPr>
      </w:pPr>
    </w:p>
    <w:p w14:paraId="273BE903" w14:textId="77777777" w:rsidR="0070775B" w:rsidRPr="0070775B" w:rsidRDefault="0070775B" w:rsidP="0070775B">
      <w:pPr>
        <w:jc w:val="center"/>
        <w:rPr>
          <w:b/>
          <w:bCs/>
          <w:color w:val="FF6699"/>
          <w:sz w:val="24"/>
          <w:szCs w:val="24"/>
        </w:rPr>
      </w:pPr>
      <w:r w:rsidRPr="0070775B">
        <w:rPr>
          <w:b/>
          <w:bCs/>
          <w:color w:val="FF6699"/>
          <w:sz w:val="24"/>
          <w:szCs w:val="24"/>
        </w:rPr>
        <w:t xml:space="preserve">4. </w:t>
      </w:r>
      <w:proofErr w:type="spellStart"/>
      <w:r w:rsidRPr="0070775B">
        <w:rPr>
          <w:b/>
          <w:bCs/>
          <w:color w:val="FF6699"/>
          <w:sz w:val="24"/>
          <w:szCs w:val="24"/>
        </w:rPr>
        <w:t>Višemedijska</w:t>
      </w:r>
      <w:proofErr w:type="spellEnd"/>
      <w:r w:rsidRPr="0070775B">
        <w:rPr>
          <w:b/>
          <w:bCs/>
          <w:color w:val="FF6699"/>
          <w:sz w:val="24"/>
          <w:szCs w:val="24"/>
        </w:rPr>
        <w:t xml:space="preserve"> posla</w:t>
      </w:r>
    </w:p>
    <w:p w14:paraId="4066DAB4" w14:textId="77777777" w:rsidR="0070775B" w:rsidRPr="0070775B" w:rsidRDefault="0070775B" w:rsidP="0070775B">
      <w:pPr>
        <w:jc w:val="center"/>
        <w:rPr>
          <w:b/>
          <w:bCs/>
          <w:color w:val="FF9999"/>
          <w:sz w:val="24"/>
          <w:szCs w:val="24"/>
        </w:rPr>
      </w:pPr>
      <w:r w:rsidRPr="0070775B">
        <w:rPr>
          <w:b/>
          <w:bCs/>
          <w:color w:val="FF9999"/>
          <w:sz w:val="24"/>
          <w:szCs w:val="24"/>
        </w:rPr>
        <w:t>4.1. Obilježja kvalitete grafičkog zapisa na zaslonu i pisaču</w:t>
      </w:r>
    </w:p>
    <w:p w14:paraId="35D19399" w14:textId="77777777" w:rsidR="00DA45AA" w:rsidRDefault="00DA45AA" w:rsidP="00D01597">
      <w:pPr>
        <w:jc w:val="center"/>
      </w:pPr>
    </w:p>
    <w:p w14:paraId="0DCCBAD9" w14:textId="540020A5" w:rsidR="00D01597" w:rsidRDefault="00D01597" w:rsidP="00D01597">
      <w:r>
        <w:t>Procijenite svoje znanje. Kvačicom označite odgovarajuće polje u svakom retku prema razini usvojenosti sadržaja.</w:t>
      </w:r>
    </w:p>
    <w:p w14:paraId="23F14ED5" w14:textId="77777777" w:rsidR="00DA45AA" w:rsidRDefault="00DA45AA" w:rsidP="00D01597"/>
    <w:tbl>
      <w:tblPr>
        <w:tblStyle w:val="Reetkatablice"/>
        <w:tblW w:w="8217" w:type="dxa"/>
        <w:tblLook w:val="04A0" w:firstRow="1" w:lastRow="0" w:firstColumn="1" w:lastColumn="0" w:noHBand="0" w:noVBand="1"/>
      </w:tblPr>
      <w:tblGrid>
        <w:gridCol w:w="6232"/>
        <w:gridCol w:w="993"/>
        <w:gridCol w:w="992"/>
      </w:tblGrid>
      <w:tr w:rsidR="00D01597" w:rsidRPr="00D01597" w14:paraId="60252852" w14:textId="77777777" w:rsidTr="00D01597">
        <w:tc>
          <w:tcPr>
            <w:tcW w:w="6232" w:type="dxa"/>
            <w:shd w:val="clear" w:color="auto" w:fill="FFF2CC" w:themeFill="accent4" w:themeFillTint="33"/>
          </w:tcPr>
          <w:p w14:paraId="0228D9E6" w14:textId="77777777" w:rsidR="00D01597" w:rsidRPr="00D01597" w:rsidRDefault="00D01597" w:rsidP="00D01597">
            <w:pPr>
              <w:jc w:val="center"/>
              <w:rPr>
                <w:b/>
                <w:bCs/>
              </w:rPr>
            </w:pPr>
            <w:r w:rsidRPr="00D01597">
              <w:rPr>
                <w:b/>
                <w:bCs/>
              </w:rPr>
              <w:t>Tvrdnja</w:t>
            </w:r>
          </w:p>
        </w:tc>
        <w:tc>
          <w:tcPr>
            <w:tcW w:w="993" w:type="dxa"/>
            <w:shd w:val="clear" w:color="auto" w:fill="E2EFD9" w:themeFill="accent6" w:themeFillTint="33"/>
          </w:tcPr>
          <w:p w14:paraId="743BEF78" w14:textId="77777777" w:rsidR="00D01597" w:rsidRPr="00D01597" w:rsidRDefault="00D01597" w:rsidP="00D01597">
            <w:pPr>
              <w:jc w:val="center"/>
              <w:rPr>
                <w:b/>
                <w:bCs/>
              </w:rPr>
            </w:pPr>
            <w:r w:rsidRPr="00D01597">
              <w:rPr>
                <w:b/>
                <w:bCs/>
              </w:rPr>
              <w:t>DA</w:t>
            </w:r>
          </w:p>
        </w:tc>
        <w:tc>
          <w:tcPr>
            <w:tcW w:w="992" w:type="dxa"/>
            <w:shd w:val="clear" w:color="auto" w:fill="FBE4D5" w:themeFill="accent2" w:themeFillTint="33"/>
          </w:tcPr>
          <w:p w14:paraId="3A5EC12A" w14:textId="77777777" w:rsidR="00D01597" w:rsidRPr="00D01597" w:rsidRDefault="00D01597" w:rsidP="00D01597">
            <w:pPr>
              <w:jc w:val="center"/>
              <w:rPr>
                <w:b/>
                <w:bCs/>
              </w:rPr>
            </w:pPr>
            <w:r w:rsidRPr="00D01597">
              <w:rPr>
                <w:b/>
                <w:bCs/>
              </w:rPr>
              <w:t>NE</w:t>
            </w:r>
          </w:p>
        </w:tc>
      </w:tr>
      <w:tr w:rsidR="0070775B" w14:paraId="5BD5ED2C" w14:textId="77777777" w:rsidTr="00D01597">
        <w:trPr>
          <w:trHeight w:val="454"/>
        </w:trPr>
        <w:tc>
          <w:tcPr>
            <w:tcW w:w="6232" w:type="dxa"/>
          </w:tcPr>
          <w:p w14:paraId="0C88B73F" w14:textId="40BF2982" w:rsidR="0070775B" w:rsidRDefault="0070775B" w:rsidP="0070775B">
            <w:r w:rsidRPr="00581779">
              <w:t>Prepoznajem različite vrste zaslona.</w:t>
            </w:r>
          </w:p>
        </w:tc>
        <w:tc>
          <w:tcPr>
            <w:tcW w:w="993" w:type="dxa"/>
          </w:tcPr>
          <w:p w14:paraId="73EA9D1D" w14:textId="77777777" w:rsidR="0070775B" w:rsidRDefault="0070775B" w:rsidP="0070775B"/>
        </w:tc>
        <w:tc>
          <w:tcPr>
            <w:tcW w:w="992" w:type="dxa"/>
          </w:tcPr>
          <w:p w14:paraId="0A9A4857" w14:textId="77777777" w:rsidR="0070775B" w:rsidRDefault="0070775B" w:rsidP="0070775B"/>
        </w:tc>
      </w:tr>
      <w:tr w:rsidR="0070775B" w14:paraId="1A1AA3B2" w14:textId="77777777" w:rsidTr="00D01597">
        <w:trPr>
          <w:trHeight w:val="454"/>
        </w:trPr>
        <w:tc>
          <w:tcPr>
            <w:tcW w:w="6232" w:type="dxa"/>
          </w:tcPr>
          <w:p w14:paraId="38F89A56" w14:textId="00A842D6" w:rsidR="0070775B" w:rsidRDefault="0070775B" w:rsidP="0070775B">
            <w:r w:rsidRPr="00581779">
              <w:t>Imenujem najmanji dio slike.</w:t>
            </w:r>
          </w:p>
        </w:tc>
        <w:tc>
          <w:tcPr>
            <w:tcW w:w="993" w:type="dxa"/>
          </w:tcPr>
          <w:p w14:paraId="3445978E" w14:textId="77777777" w:rsidR="0070775B" w:rsidRDefault="0070775B" w:rsidP="0070775B"/>
        </w:tc>
        <w:tc>
          <w:tcPr>
            <w:tcW w:w="992" w:type="dxa"/>
          </w:tcPr>
          <w:p w14:paraId="6CD3F2E8" w14:textId="77777777" w:rsidR="0070775B" w:rsidRDefault="0070775B" w:rsidP="0070775B"/>
        </w:tc>
      </w:tr>
      <w:tr w:rsidR="0070775B" w14:paraId="22A3D100" w14:textId="77777777" w:rsidTr="00D01597">
        <w:trPr>
          <w:trHeight w:val="454"/>
        </w:trPr>
        <w:tc>
          <w:tcPr>
            <w:tcW w:w="6232" w:type="dxa"/>
          </w:tcPr>
          <w:p w14:paraId="0B06AF6C" w14:textId="5218C0B7" w:rsidR="0070775B" w:rsidRDefault="0070775B" w:rsidP="0070775B">
            <w:r w:rsidRPr="00581779">
              <w:t>Svojim riječima objašnjavam o čemu ovisi kvaliteta slike.</w:t>
            </w:r>
          </w:p>
        </w:tc>
        <w:tc>
          <w:tcPr>
            <w:tcW w:w="993" w:type="dxa"/>
          </w:tcPr>
          <w:p w14:paraId="1A8467DA" w14:textId="77777777" w:rsidR="0070775B" w:rsidRDefault="0070775B" w:rsidP="0070775B"/>
        </w:tc>
        <w:tc>
          <w:tcPr>
            <w:tcW w:w="992" w:type="dxa"/>
          </w:tcPr>
          <w:p w14:paraId="6490D0B6" w14:textId="77777777" w:rsidR="0070775B" w:rsidRDefault="0070775B" w:rsidP="0070775B"/>
        </w:tc>
      </w:tr>
      <w:tr w:rsidR="0070775B" w14:paraId="1FF595E9" w14:textId="77777777" w:rsidTr="00D01597">
        <w:trPr>
          <w:trHeight w:val="454"/>
        </w:trPr>
        <w:tc>
          <w:tcPr>
            <w:tcW w:w="6232" w:type="dxa"/>
          </w:tcPr>
          <w:p w14:paraId="0195C2A6" w14:textId="1AA6166F" w:rsidR="0070775B" w:rsidRDefault="0070775B" w:rsidP="0070775B">
            <w:r w:rsidRPr="00581779">
              <w:t xml:space="preserve">Povezujem pojam </w:t>
            </w:r>
            <w:proofErr w:type="spellStart"/>
            <w:r w:rsidRPr="00581779">
              <w:t>inch</w:t>
            </w:r>
            <w:proofErr w:type="spellEnd"/>
            <w:r w:rsidRPr="00581779">
              <w:t xml:space="preserve"> s njegovim objašnjenjem.</w:t>
            </w:r>
          </w:p>
        </w:tc>
        <w:tc>
          <w:tcPr>
            <w:tcW w:w="993" w:type="dxa"/>
          </w:tcPr>
          <w:p w14:paraId="6958FF04" w14:textId="77777777" w:rsidR="0070775B" w:rsidRDefault="0070775B" w:rsidP="0070775B"/>
        </w:tc>
        <w:tc>
          <w:tcPr>
            <w:tcW w:w="992" w:type="dxa"/>
          </w:tcPr>
          <w:p w14:paraId="163C3CCF" w14:textId="77777777" w:rsidR="0070775B" w:rsidRDefault="0070775B" w:rsidP="0070775B"/>
        </w:tc>
      </w:tr>
      <w:tr w:rsidR="0070775B" w14:paraId="18C8B9CF" w14:textId="77777777" w:rsidTr="00D01597">
        <w:trPr>
          <w:trHeight w:val="454"/>
        </w:trPr>
        <w:tc>
          <w:tcPr>
            <w:tcW w:w="6232" w:type="dxa"/>
          </w:tcPr>
          <w:p w14:paraId="2B84D4C7" w14:textId="70B7591E" w:rsidR="0070775B" w:rsidRDefault="0070775B" w:rsidP="0070775B">
            <w:r w:rsidRPr="00581779">
              <w:t>Objašnjavam pojam razlučivost.</w:t>
            </w:r>
          </w:p>
        </w:tc>
        <w:tc>
          <w:tcPr>
            <w:tcW w:w="993" w:type="dxa"/>
          </w:tcPr>
          <w:p w14:paraId="21E3948F" w14:textId="77777777" w:rsidR="0070775B" w:rsidRDefault="0070775B" w:rsidP="0070775B"/>
        </w:tc>
        <w:tc>
          <w:tcPr>
            <w:tcW w:w="992" w:type="dxa"/>
          </w:tcPr>
          <w:p w14:paraId="32C7099E" w14:textId="77777777" w:rsidR="0070775B" w:rsidRDefault="0070775B" w:rsidP="0070775B"/>
        </w:tc>
      </w:tr>
      <w:tr w:rsidR="0070775B" w14:paraId="2600A2BA" w14:textId="77777777" w:rsidTr="00D01597">
        <w:trPr>
          <w:trHeight w:val="454"/>
        </w:trPr>
        <w:tc>
          <w:tcPr>
            <w:tcW w:w="6232" w:type="dxa"/>
          </w:tcPr>
          <w:p w14:paraId="678CF1A5" w14:textId="44E2C7F6" w:rsidR="0070775B" w:rsidRDefault="0070775B" w:rsidP="0070775B">
            <w:r w:rsidRPr="00581779">
              <w:t>Objašnjavam kako u sustavu Windows mogu provjeriti kolika je razlučivost zaslona na računalu kojim se koristim.</w:t>
            </w:r>
          </w:p>
        </w:tc>
        <w:tc>
          <w:tcPr>
            <w:tcW w:w="993" w:type="dxa"/>
          </w:tcPr>
          <w:p w14:paraId="251F30AB" w14:textId="77777777" w:rsidR="0070775B" w:rsidRDefault="0070775B" w:rsidP="0070775B"/>
        </w:tc>
        <w:tc>
          <w:tcPr>
            <w:tcW w:w="992" w:type="dxa"/>
          </w:tcPr>
          <w:p w14:paraId="389ACEE9" w14:textId="77777777" w:rsidR="0070775B" w:rsidRDefault="0070775B" w:rsidP="0070775B"/>
        </w:tc>
      </w:tr>
      <w:tr w:rsidR="0070775B" w14:paraId="6B96E805" w14:textId="77777777" w:rsidTr="00D01597">
        <w:trPr>
          <w:trHeight w:val="454"/>
        </w:trPr>
        <w:tc>
          <w:tcPr>
            <w:tcW w:w="6232" w:type="dxa"/>
          </w:tcPr>
          <w:p w14:paraId="016F8A7F" w14:textId="4B1E1024" w:rsidR="0070775B" w:rsidRDefault="0070775B" w:rsidP="0070775B">
            <w:r w:rsidRPr="00581779">
              <w:t>Na računalu odabirem najveću razlučivost zaslona.</w:t>
            </w:r>
          </w:p>
        </w:tc>
        <w:tc>
          <w:tcPr>
            <w:tcW w:w="993" w:type="dxa"/>
          </w:tcPr>
          <w:p w14:paraId="2F20E435" w14:textId="77777777" w:rsidR="0070775B" w:rsidRDefault="0070775B" w:rsidP="0070775B"/>
        </w:tc>
        <w:tc>
          <w:tcPr>
            <w:tcW w:w="992" w:type="dxa"/>
          </w:tcPr>
          <w:p w14:paraId="1BDF9654" w14:textId="77777777" w:rsidR="0070775B" w:rsidRDefault="0070775B" w:rsidP="0070775B"/>
        </w:tc>
      </w:tr>
      <w:tr w:rsidR="0070775B" w14:paraId="385FA242" w14:textId="77777777" w:rsidTr="00D01597">
        <w:trPr>
          <w:trHeight w:val="454"/>
        </w:trPr>
        <w:tc>
          <w:tcPr>
            <w:tcW w:w="6232" w:type="dxa"/>
          </w:tcPr>
          <w:p w14:paraId="175005A9" w14:textId="5B5E24DF" w:rsidR="0070775B" w:rsidRDefault="0070775B" w:rsidP="0070775B">
            <w:r w:rsidRPr="00581779">
              <w:t>Objašnjavam što je dubina boja.</w:t>
            </w:r>
          </w:p>
        </w:tc>
        <w:tc>
          <w:tcPr>
            <w:tcW w:w="993" w:type="dxa"/>
          </w:tcPr>
          <w:p w14:paraId="73F5ED99" w14:textId="77777777" w:rsidR="0070775B" w:rsidRDefault="0070775B" w:rsidP="0070775B"/>
        </w:tc>
        <w:tc>
          <w:tcPr>
            <w:tcW w:w="992" w:type="dxa"/>
          </w:tcPr>
          <w:p w14:paraId="3CA8F22E" w14:textId="77777777" w:rsidR="0070775B" w:rsidRDefault="0070775B" w:rsidP="0070775B"/>
        </w:tc>
      </w:tr>
      <w:tr w:rsidR="0070775B" w14:paraId="28F5CEB4" w14:textId="77777777" w:rsidTr="00D01597">
        <w:trPr>
          <w:trHeight w:val="454"/>
        </w:trPr>
        <w:tc>
          <w:tcPr>
            <w:tcW w:w="6232" w:type="dxa"/>
          </w:tcPr>
          <w:p w14:paraId="346FDCCF" w14:textId="45B95927" w:rsidR="0070775B" w:rsidRDefault="0070775B" w:rsidP="0070775B">
            <w:r w:rsidRPr="00581779">
              <w:t>Razlikujem dvije vrste pisača.</w:t>
            </w:r>
          </w:p>
        </w:tc>
        <w:tc>
          <w:tcPr>
            <w:tcW w:w="993" w:type="dxa"/>
          </w:tcPr>
          <w:p w14:paraId="4276B678" w14:textId="77777777" w:rsidR="0070775B" w:rsidRDefault="0070775B" w:rsidP="0070775B"/>
        </w:tc>
        <w:tc>
          <w:tcPr>
            <w:tcW w:w="992" w:type="dxa"/>
          </w:tcPr>
          <w:p w14:paraId="5F4303CE" w14:textId="77777777" w:rsidR="0070775B" w:rsidRDefault="0070775B" w:rsidP="0070775B"/>
        </w:tc>
      </w:tr>
      <w:tr w:rsidR="0070775B" w14:paraId="697A88BA" w14:textId="77777777" w:rsidTr="00D01597">
        <w:trPr>
          <w:trHeight w:val="454"/>
        </w:trPr>
        <w:tc>
          <w:tcPr>
            <w:tcW w:w="6232" w:type="dxa"/>
          </w:tcPr>
          <w:p w14:paraId="0149ACDC" w14:textId="729DF459" w:rsidR="0070775B" w:rsidRDefault="0070775B" w:rsidP="0070775B">
            <w:r w:rsidRPr="00581779">
              <w:t>Uspoređujem laserski i tintni prikaz.</w:t>
            </w:r>
          </w:p>
        </w:tc>
        <w:tc>
          <w:tcPr>
            <w:tcW w:w="993" w:type="dxa"/>
          </w:tcPr>
          <w:p w14:paraId="027911F9" w14:textId="77777777" w:rsidR="0070775B" w:rsidRDefault="0070775B" w:rsidP="0070775B"/>
        </w:tc>
        <w:tc>
          <w:tcPr>
            <w:tcW w:w="992" w:type="dxa"/>
          </w:tcPr>
          <w:p w14:paraId="79B32AB6" w14:textId="77777777" w:rsidR="0070775B" w:rsidRDefault="0070775B" w:rsidP="0070775B"/>
        </w:tc>
      </w:tr>
      <w:tr w:rsidR="0070775B" w14:paraId="1C8CD1DF" w14:textId="77777777" w:rsidTr="00D01597">
        <w:trPr>
          <w:trHeight w:val="454"/>
        </w:trPr>
        <w:tc>
          <w:tcPr>
            <w:tcW w:w="6232" w:type="dxa"/>
          </w:tcPr>
          <w:p w14:paraId="5F0D3206" w14:textId="30B3E99A" w:rsidR="0070775B" w:rsidRDefault="0070775B" w:rsidP="0070775B">
            <w:r w:rsidRPr="00581779">
              <w:t>Imenujem jedinicu kojom se izražava razlučivost pisača.</w:t>
            </w:r>
          </w:p>
        </w:tc>
        <w:tc>
          <w:tcPr>
            <w:tcW w:w="993" w:type="dxa"/>
          </w:tcPr>
          <w:p w14:paraId="1844F64F" w14:textId="77777777" w:rsidR="0070775B" w:rsidRDefault="0070775B" w:rsidP="0070775B"/>
        </w:tc>
        <w:tc>
          <w:tcPr>
            <w:tcW w:w="992" w:type="dxa"/>
          </w:tcPr>
          <w:p w14:paraId="28A9FE48" w14:textId="77777777" w:rsidR="0070775B" w:rsidRDefault="0070775B" w:rsidP="0070775B"/>
        </w:tc>
      </w:tr>
      <w:tr w:rsidR="0070775B" w14:paraId="1A7D8F17" w14:textId="77777777" w:rsidTr="00D01597">
        <w:trPr>
          <w:trHeight w:val="454"/>
        </w:trPr>
        <w:tc>
          <w:tcPr>
            <w:tcW w:w="6232" w:type="dxa"/>
          </w:tcPr>
          <w:p w14:paraId="72960C10" w14:textId="011588C0" w:rsidR="0070775B" w:rsidRDefault="0070775B" w:rsidP="0070775B">
            <w:r w:rsidRPr="00581779">
              <w:t>Razlikujem analognu fotografiju i digitalnu sliku.</w:t>
            </w:r>
          </w:p>
        </w:tc>
        <w:tc>
          <w:tcPr>
            <w:tcW w:w="993" w:type="dxa"/>
          </w:tcPr>
          <w:p w14:paraId="0159B236" w14:textId="77777777" w:rsidR="0070775B" w:rsidRDefault="0070775B" w:rsidP="0070775B"/>
        </w:tc>
        <w:tc>
          <w:tcPr>
            <w:tcW w:w="992" w:type="dxa"/>
          </w:tcPr>
          <w:p w14:paraId="69166069" w14:textId="77777777" w:rsidR="0070775B" w:rsidRDefault="0070775B" w:rsidP="0070775B"/>
        </w:tc>
      </w:tr>
      <w:tr w:rsidR="0070775B" w14:paraId="608DBFF3" w14:textId="77777777" w:rsidTr="00D01597">
        <w:trPr>
          <w:trHeight w:val="454"/>
        </w:trPr>
        <w:tc>
          <w:tcPr>
            <w:tcW w:w="6232" w:type="dxa"/>
          </w:tcPr>
          <w:p w14:paraId="3DCFC912" w14:textId="322BCC06" w:rsidR="0070775B" w:rsidRDefault="0070775B" w:rsidP="0070775B">
            <w:r w:rsidRPr="00581779">
              <w:t>Objašnjavam što je videozapis.</w:t>
            </w:r>
          </w:p>
        </w:tc>
        <w:tc>
          <w:tcPr>
            <w:tcW w:w="993" w:type="dxa"/>
          </w:tcPr>
          <w:p w14:paraId="6761846A" w14:textId="77777777" w:rsidR="0070775B" w:rsidRDefault="0070775B" w:rsidP="0070775B"/>
        </w:tc>
        <w:tc>
          <w:tcPr>
            <w:tcW w:w="992" w:type="dxa"/>
          </w:tcPr>
          <w:p w14:paraId="2321BE49" w14:textId="77777777" w:rsidR="0070775B" w:rsidRDefault="0070775B" w:rsidP="0070775B"/>
        </w:tc>
      </w:tr>
      <w:tr w:rsidR="0070775B" w14:paraId="3C75BAF2" w14:textId="77777777" w:rsidTr="00D01597">
        <w:trPr>
          <w:trHeight w:val="454"/>
        </w:trPr>
        <w:tc>
          <w:tcPr>
            <w:tcW w:w="6232" w:type="dxa"/>
          </w:tcPr>
          <w:p w14:paraId="30D83000" w14:textId="553EC457" w:rsidR="0070775B" w:rsidRDefault="0070775B" w:rsidP="0070775B">
            <w:r w:rsidRPr="00581779">
              <w:t>Objašnjavam postupak sažimanja.</w:t>
            </w:r>
          </w:p>
        </w:tc>
        <w:tc>
          <w:tcPr>
            <w:tcW w:w="993" w:type="dxa"/>
          </w:tcPr>
          <w:p w14:paraId="70B62DAA" w14:textId="77777777" w:rsidR="0070775B" w:rsidRDefault="0070775B" w:rsidP="0070775B"/>
        </w:tc>
        <w:tc>
          <w:tcPr>
            <w:tcW w:w="992" w:type="dxa"/>
          </w:tcPr>
          <w:p w14:paraId="1802BF68" w14:textId="77777777" w:rsidR="0070775B" w:rsidRDefault="0070775B" w:rsidP="0070775B"/>
        </w:tc>
      </w:tr>
      <w:tr w:rsidR="0070775B" w14:paraId="4AC011BF" w14:textId="77777777" w:rsidTr="00D01597">
        <w:trPr>
          <w:trHeight w:val="454"/>
        </w:trPr>
        <w:tc>
          <w:tcPr>
            <w:tcW w:w="6232" w:type="dxa"/>
          </w:tcPr>
          <w:p w14:paraId="411962E7" w14:textId="63FF31DB" w:rsidR="0070775B" w:rsidRDefault="0070775B" w:rsidP="0070775B">
            <w:r w:rsidRPr="00581779">
              <w:t>Postupak sažimanja provodim na dva načina.</w:t>
            </w:r>
          </w:p>
        </w:tc>
        <w:tc>
          <w:tcPr>
            <w:tcW w:w="993" w:type="dxa"/>
          </w:tcPr>
          <w:p w14:paraId="05F41FC6" w14:textId="77777777" w:rsidR="0070775B" w:rsidRDefault="0070775B" w:rsidP="0070775B"/>
        </w:tc>
        <w:tc>
          <w:tcPr>
            <w:tcW w:w="992" w:type="dxa"/>
          </w:tcPr>
          <w:p w14:paraId="017398F8" w14:textId="77777777" w:rsidR="0070775B" w:rsidRDefault="0070775B" w:rsidP="0070775B"/>
        </w:tc>
      </w:tr>
      <w:tr w:rsidR="0070775B" w14:paraId="4958A0D3" w14:textId="77777777" w:rsidTr="00D01597">
        <w:trPr>
          <w:trHeight w:val="454"/>
        </w:trPr>
        <w:tc>
          <w:tcPr>
            <w:tcW w:w="6232" w:type="dxa"/>
          </w:tcPr>
          <w:p w14:paraId="45407146" w14:textId="3D651F0F" w:rsidR="0070775B" w:rsidRPr="00581779" w:rsidRDefault="0070775B" w:rsidP="0070775B">
            <w:r w:rsidRPr="00541A05">
              <w:t>Nabrajam prednosti uporabe sažetih formata.</w:t>
            </w:r>
          </w:p>
        </w:tc>
        <w:tc>
          <w:tcPr>
            <w:tcW w:w="993" w:type="dxa"/>
          </w:tcPr>
          <w:p w14:paraId="54465608" w14:textId="77777777" w:rsidR="0070775B" w:rsidRDefault="0070775B" w:rsidP="0070775B"/>
        </w:tc>
        <w:tc>
          <w:tcPr>
            <w:tcW w:w="992" w:type="dxa"/>
          </w:tcPr>
          <w:p w14:paraId="295F5550" w14:textId="77777777" w:rsidR="0070775B" w:rsidRDefault="0070775B" w:rsidP="0070775B"/>
        </w:tc>
      </w:tr>
      <w:tr w:rsidR="0070775B" w14:paraId="629B801D" w14:textId="77777777" w:rsidTr="00D01597">
        <w:trPr>
          <w:trHeight w:val="454"/>
        </w:trPr>
        <w:tc>
          <w:tcPr>
            <w:tcW w:w="6232" w:type="dxa"/>
          </w:tcPr>
          <w:p w14:paraId="529D45A3" w14:textId="6B654A61" w:rsidR="0070775B" w:rsidRPr="00581779" w:rsidRDefault="0070775B" w:rsidP="0070775B">
            <w:r w:rsidRPr="00541A05">
              <w:t>Nabrajam nedostatke uporabe sažetih formata.</w:t>
            </w:r>
          </w:p>
        </w:tc>
        <w:tc>
          <w:tcPr>
            <w:tcW w:w="993" w:type="dxa"/>
          </w:tcPr>
          <w:p w14:paraId="76855AAC" w14:textId="77777777" w:rsidR="0070775B" w:rsidRDefault="0070775B" w:rsidP="0070775B"/>
        </w:tc>
        <w:tc>
          <w:tcPr>
            <w:tcW w:w="992" w:type="dxa"/>
          </w:tcPr>
          <w:p w14:paraId="74F47E3A" w14:textId="77777777" w:rsidR="0070775B" w:rsidRDefault="0070775B" w:rsidP="0070775B"/>
        </w:tc>
      </w:tr>
    </w:tbl>
    <w:p w14:paraId="49A45BA9" w14:textId="77777777" w:rsidR="00AA0D60" w:rsidRPr="00DF5C3F" w:rsidRDefault="00AA0D60" w:rsidP="00370DFB">
      <w:pPr>
        <w:jc w:val="center"/>
        <w:rPr>
          <w:b/>
          <w:bCs/>
          <w:color w:val="CC3300"/>
          <w:sz w:val="28"/>
          <w:szCs w:val="28"/>
        </w:rPr>
      </w:pPr>
    </w:p>
    <w:sectPr w:rsidR="00AA0D60" w:rsidRPr="00DF5C3F" w:rsidSect="00DC5124">
      <w:headerReference w:type="default" r:id="rId10"/>
      <w:footerReference w:type="default" r:id="rId11"/>
      <w:pgSz w:w="11906" w:h="16838"/>
      <w:pgMar w:top="1417" w:right="1417" w:bottom="1134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99D77F" w14:textId="77777777" w:rsidR="006854A2" w:rsidRDefault="006854A2" w:rsidP="00021B0C">
      <w:pPr>
        <w:spacing w:after="0" w:line="240" w:lineRule="auto"/>
      </w:pPr>
      <w:r>
        <w:separator/>
      </w:r>
    </w:p>
  </w:endnote>
  <w:endnote w:type="continuationSeparator" w:id="0">
    <w:p w14:paraId="1AE2C94D" w14:textId="77777777" w:rsidR="006854A2" w:rsidRDefault="006854A2" w:rsidP="00021B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D73243" w14:textId="165F99F1" w:rsidR="00021B0C" w:rsidRDefault="00021B0C" w:rsidP="00021B0C">
    <w:pPr>
      <w:pStyle w:val="Podnoje"/>
      <w:jc w:val="center"/>
    </w:pPr>
    <w:r>
      <w:rPr>
        <w:noProof/>
        <w:lang w:eastAsia="hr-HR"/>
      </w:rPr>
      <w:drawing>
        <wp:anchor distT="0" distB="0" distL="114300" distR="114300" simplePos="0" relativeHeight="251661312" behindDoc="0" locked="0" layoutInCell="1" allowOverlap="1" wp14:anchorId="6CA181D3" wp14:editId="1154E584">
          <wp:simplePos x="0" y="0"/>
          <wp:positionH relativeFrom="column">
            <wp:posOffset>2200590</wp:posOffset>
          </wp:positionH>
          <wp:positionV relativeFrom="paragraph">
            <wp:posOffset>67310</wp:posOffset>
          </wp:positionV>
          <wp:extent cx="1448370" cy="283891"/>
          <wp:effectExtent l="0" t="0" r="0" b="1905"/>
          <wp:wrapNone/>
          <wp:docPr id="5" name="Slika 5" descr="Slika na kojoj se prikazuje hrana, crtež&#10;&#10;Opis je automatski generir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Slika 5" descr="Slika na kojoj se prikazuje hrana, crtež&#10;&#10;Opis je automatski generiran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782" t="31283" r="10994" b="38052"/>
                  <a:stretch/>
                </pic:blipFill>
                <pic:spPr bwMode="auto">
                  <a:xfrm>
                    <a:off x="0" y="0"/>
                    <a:ext cx="1448370" cy="28389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620A15" w14:textId="77777777" w:rsidR="006854A2" w:rsidRDefault="006854A2" w:rsidP="00021B0C">
      <w:pPr>
        <w:spacing w:after="0" w:line="240" w:lineRule="auto"/>
      </w:pPr>
      <w:r>
        <w:separator/>
      </w:r>
    </w:p>
  </w:footnote>
  <w:footnote w:type="continuationSeparator" w:id="0">
    <w:p w14:paraId="5C13E497" w14:textId="77777777" w:rsidR="006854A2" w:rsidRDefault="006854A2" w:rsidP="00021B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D0ED81" w14:textId="258C1246" w:rsidR="00021B0C" w:rsidRDefault="00DF5C3F" w:rsidP="00021B0C">
    <w:pPr>
      <w:pStyle w:val="Zaglavlje"/>
      <w:tabs>
        <w:tab w:val="left" w:pos="5245"/>
      </w:tabs>
    </w:pPr>
    <w:r>
      <w:rPr>
        <w:noProof/>
      </w:rPr>
      <mc:AlternateContent>
        <mc:Choice Requires="wpg">
          <w:drawing>
            <wp:anchor distT="0" distB="0" distL="114300" distR="114300" simplePos="0" relativeHeight="251678208" behindDoc="0" locked="0" layoutInCell="1" allowOverlap="1" wp14:anchorId="09A5D728" wp14:editId="5DAC8AE5">
              <wp:simplePos x="0" y="0"/>
              <wp:positionH relativeFrom="column">
                <wp:posOffset>-509270</wp:posOffset>
              </wp:positionH>
              <wp:positionV relativeFrom="paragraph">
                <wp:posOffset>-266700</wp:posOffset>
              </wp:positionV>
              <wp:extent cx="6791325" cy="600075"/>
              <wp:effectExtent l="0" t="0" r="9525" b="9525"/>
              <wp:wrapNone/>
              <wp:docPr id="3" name="Grupa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791325" cy="600075"/>
                        <a:chOff x="0" y="0"/>
                        <a:chExt cx="6791325" cy="600075"/>
                      </a:xfrm>
                    </wpg:grpSpPr>
                    <wps:wsp>
                      <wps:cNvPr id="7" name="Pravokutnik: zaobljeni kutovi 7"/>
                      <wps:cNvSpPr/>
                      <wps:spPr>
                        <a:xfrm>
                          <a:off x="2990850" y="457200"/>
                          <a:ext cx="3733800" cy="45719"/>
                        </a:xfrm>
                        <a:prstGeom prst="roundRect">
                          <a:avLst/>
                        </a:prstGeom>
                        <a:solidFill>
                          <a:srgbClr val="00666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" name="Slika 1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14300"/>
                          <a:ext cx="2987675" cy="48577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" name="Slika 2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6124575" y="0"/>
                          <a:ext cx="666750" cy="4572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0CF6C2E9" id="Grupa 3" o:spid="_x0000_s1026" style="position:absolute;margin-left:-40.1pt;margin-top:-21pt;width:534.75pt;height:47.25pt;z-index:251678208" coordsize="67913,60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">
              <v:roundrect id="Pravokutnik: zaobljeni kutovi 7" o:spid="_x0000_s1027" style="position:absolute;left:29908;top:4572;width:37338;height:45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" fillcolor="#066" stroked="f" strokeweight="1pt">
                <v:stroke joinstyle="miter"/>
              </v:round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Slika 1" o:spid="_x0000_s1028" type="#_x0000_t75" style="position:absolute;top:1143;width:29876;height:48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">
                <v:imagedata r:id="rId3" o:title=""/>
              </v:shape>
              <v:shape id="Slika 2" o:spid="_x0000_s1029" type="#_x0000_t75" style="position:absolute;left:61245;width:6668;height:45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">
                <v:imagedata r:id="rId4" o:title="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86142"/>
    <w:multiLevelType w:val="multilevel"/>
    <w:tmpl w:val="C274518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2"/>
      <w:numFmt w:val="decimal"/>
      <w:lvlText w:val="%1.%2."/>
      <w:lvlJc w:val="left"/>
      <w:pPr>
        <w:ind w:left="180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  <w:b w:val="0"/>
        <w:color w:val="auto"/>
      </w:rPr>
    </w:lvl>
  </w:abstractNum>
  <w:abstractNum w:abstractNumId="1" w15:restartNumberingAfterBreak="0">
    <w:nsid w:val="0E23030E"/>
    <w:multiLevelType w:val="multilevel"/>
    <w:tmpl w:val="A5F4F1D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1B966D40"/>
    <w:multiLevelType w:val="multilevel"/>
    <w:tmpl w:val="9764745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2A084079"/>
    <w:multiLevelType w:val="multilevel"/>
    <w:tmpl w:val="600AD57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  <w:color w:val="auto"/>
      </w:rPr>
    </w:lvl>
  </w:abstractNum>
  <w:abstractNum w:abstractNumId="4" w15:restartNumberingAfterBreak="0">
    <w:nsid w:val="2FD24CCE"/>
    <w:multiLevelType w:val="multilevel"/>
    <w:tmpl w:val="A2287DC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53D26926"/>
    <w:multiLevelType w:val="multilevel"/>
    <w:tmpl w:val="5920997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b w:val="0"/>
        <w:color w:val="auto"/>
      </w:rPr>
    </w:lvl>
  </w:abstractNum>
  <w:abstractNum w:abstractNumId="6" w15:restartNumberingAfterBreak="0">
    <w:nsid w:val="5DF308E2"/>
    <w:multiLevelType w:val="multilevel"/>
    <w:tmpl w:val="E5A6CF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  <w:color w:val="auto"/>
      </w:rPr>
    </w:lvl>
  </w:abstractNum>
  <w:abstractNum w:abstractNumId="7" w15:restartNumberingAfterBreak="0">
    <w:nsid w:val="665A68E7"/>
    <w:multiLevelType w:val="multilevel"/>
    <w:tmpl w:val="FCD04D9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7"/>
  </w:num>
  <w:num w:numId="2">
    <w:abstractNumId w:val="2"/>
  </w:num>
  <w:num w:numId="3">
    <w:abstractNumId w:val="1"/>
  </w:num>
  <w:num w:numId="4">
    <w:abstractNumId w:val="4"/>
  </w:num>
  <w:num w:numId="5">
    <w:abstractNumId w:val="6"/>
  </w:num>
  <w:num w:numId="6">
    <w:abstractNumId w:val="3"/>
  </w:num>
  <w:num w:numId="7">
    <w:abstractNumId w:val="5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NDQwMzcztTQ3M7ZU0lEKTi0uzszPAykwqQUABURsSCwAAAA="/>
  </w:docVars>
  <w:rsids>
    <w:rsidRoot w:val="00021B0C"/>
    <w:rsid w:val="00021B0C"/>
    <w:rsid w:val="000325AB"/>
    <w:rsid w:val="000D7F57"/>
    <w:rsid w:val="00121555"/>
    <w:rsid w:val="0012414D"/>
    <w:rsid w:val="0026384C"/>
    <w:rsid w:val="00281E52"/>
    <w:rsid w:val="002956F4"/>
    <w:rsid w:val="002D481B"/>
    <w:rsid w:val="00306718"/>
    <w:rsid w:val="003278C0"/>
    <w:rsid w:val="00370DFB"/>
    <w:rsid w:val="00385380"/>
    <w:rsid w:val="004F0B64"/>
    <w:rsid w:val="004F5B8F"/>
    <w:rsid w:val="005410A4"/>
    <w:rsid w:val="005750F3"/>
    <w:rsid w:val="006164AD"/>
    <w:rsid w:val="00634C74"/>
    <w:rsid w:val="00636ACE"/>
    <w:rsid w:val="0065227E"/>
    <w:rsid w:val="006854A2"/>
    <w:rsid w:val="006A5062"/>
    <w:rsid w:val="0070775B"/>
    <w:rsid w:val="007D2FCA"/>
    <w:rsid w:val="00A82295"/>
    <w:rsid w:val="00A9745F"/>
    <w:rsid w:val="00AA0D60"/>
    <w:rsid w:val="00B62FC1"/>
    <w:rsid w:val="00BF598A"/>
    <w:rsid w:val="00CD0AB7"/>
    <w:rsid w:val="00CF2BC0"/>
    <w:rsid w:val="00D01597"/>
    <w:rsid w:val="00DA414C"/>
    <w:rsid w:val="00DA45AA"/>
    <w:rsid w:val="00DC5124"/>
    <w:rsid w:val="00DE654F"/>
    <w:rsid w:val="00DF5C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24784AD0"/>
  <w15:chartTrackingRefBased/>
  <w15:docId w15:val="{C273C996-C336-477D-93AF-C0817CE2E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0DFB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iPriority w:val="99"/>
    <w:unhideWhenUsed/>
    <w:rsid w:val="00021B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021B0C"/>
  </w:style>
  <w:style w:type="paragraph" w:styleId="Podnoje">
    <w:name w:val="footer"/>
    <w:basedOn w:val="Normal"/>
    <w:link w:val="PodnojeChar"/>
    <w:uiPriority w:val="99"/>
    <w:unhideWhenUsed/>
    <w:rsid w:val="00021B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021B0C"/>
  </w:style>
  <w:style w:type="paragraph" w:styleId="Tekstbalonia">
    <w:name w:val="Balloon Text"/>
    <w:basedOn w:val="Normal"/>
    <w:link w:val="TekstbaloniaChar"/>
    <w:uiPriority w:val="99"/>
    <w:semiHidden/>
    <w:unhideWhenUsed/>
    <w:rsid w:val="00370D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370DFB"/>
    <w:rPr>
      <w:rFonts w:ascii="Segoe UI" w:hAnsi="Segoe UI" w:cs="Segoe UI"/>
      <w:sz w:val="18"/>
      <w:szCs w:val="18"/>
    </w:rPr>
  </w:style>
  <w:style w:type="paragraph" w:styleId="Odlomakpopisa">
    <w:name w:val="List Paragraph"/>
    <w:basedOn w:val="Normal"/>
    <w:uiPriority w:val="34"/>
    <w:qFormat/>
    <w:rsid w:val="00370DFB"/>
    <w:pPr>
      <w:ind w:left="720"/>
      <w:contextualSpacing/>
    </w:pPr>
  </w:style>
  <w:style w:type="table" w:styleId="Reetkatablice">
    <w:name w:val="Table Grid"/>
    <w:basedOn w:val="Obinatablica"/>
    <w:uiPriority w:val="39"/>
    <w:rsid w:val="00370D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eza">
    <w:name w:val="Hyperlink"/>
    <w:basedOn w:val="Zadanifontodlomka"/>
    <w:uiPriority w:val="99"/>
    <w:unhideWhenUsed/>
    <w:rsid w:val="00370DF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AC64A3278CBEE44B4D740C707510D3C" ma:contentTypeVersion="10" ma:contentTypeDescription="Stvaranje novog dokumenta." ma:contentTypeScope="" ma:versionID="eb27e830547bdc888e2d430a245e5c91">
  <xsd:schema xmlns:xsd="http://www.w3.org/2001/XMLSchema" xmlns:xs="http://www.w3.org/2001/XMLSchema" xmlns:p="http://schemas.microsoft.com/office/2006/metadata/properties" xmlns:ns3="6fe3002f-ecc9-4f6b-b321-b59828dac5e1" targetNamespace="http://schemas.microsoft.com/office/2006/metadata/properties" ma:root="true" ma:fieldsID="613c7eb54ad9601d9c7de7fb6a12a4d6" ns3:_="">
    <xsd:import namespace="6fe3002f-ecc9-4f6b-b321-b59828dac5e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e3002f-ecc9-4f6b-b321-b59828dac5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718F3F1-1F7A-42D8-A5ED-A4CEAF2D45C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544CE76-4689-4063-A16F-9E8F1445084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BD675E-C164-48A5-879E-013820C260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e3002f-ecc9-4f6b-b321-b59828dac5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8</Words>
  <Characters>906</Characters>
  <Application>Microsoft Office Word</Application>
  <DocSecurity>0</DocSecurity>
  <Lines>7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Željka Knezović</dc:creator>
  <cp:keywords/>
  <dc:description/>
  <cp:lastModifiedBy>Željka Knezović</cp:lastModifiedBy>
  <cp:revision>2</cp:revision>
  <dcterms:created xsi:type="dcterms:W3CDTF">2021-09-15T22:16:00Z</dcterms:created>
  <dcterms:modified xsi:type="dcterms:W3CDTF">2021-09-15T2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C64A3278CBEE44B4D740C707510D3C</vt:lpwstr>
  </property>
</Properties>
</file>